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 31 มีนาคม 2566 ค่ะ ในลำดับนี้นะคะรถยนต์พระที่นั่งถึงอาคาร ประชุมอุทยานวิทยาศาสตร์ประเทศไทย สำนักงานพัฒนาวิทยาศาสตร์และเทคโนโลยี โนโลยีแห่งชาติค่ะ เอาให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พิธีเปิดงานประชุมวิชาการประจำปี สวทช. ครั้งที่ 18 วันที่ 28 มีนาคม 2566 (0.27.00 - 44.28) มาริก</dc:title>
  <dc:creator/>
  <cp:keywords/>
  <dcterms:created xsi:type="dcterms:W3CDTF">2024-01-04T03:04:29Z</dcterms:created>
  <dcterms:modified xsi:type="dcterms:W3CDTF">2024-01-04T0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5.30 น.</vt:lpwstr>
  </property>
  <property fmtid="{D5CDD505-2E9C-101B-9397-08002B2CF9AE}" pid="3" name="subtitle">
    <vt:lpwstr/>
  </property>
</Properties>
</file>